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275"/>
        <w:gridCol w:w="993"/>
        <w:gridCol w:w="793"/>
        <w:gridCol w:w="1333"/>
        <w:gridCol w:w="948"/>
        <w:gridCol w:w="1139"/>
      </w:tblGrid>
      <w:tr w:rsidR="00691FFA" w14:paraId="37462710" w14:textId="77777777" w:rsidTr="00EF6FA5">
        <w:tc>
          <w:tcPr>
            <w:tcW w:w="9175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</w:tcPr>
          <w:p w14:paraId="7F172DD4" w14:textId="36E48D07" w:rsidR="00691FFA" w:rsidRDefault="00691FFA" w:rsidP="00EF6FA5">
            <w:r>
              <w:rPr>
                <w:b/>
                <w:bCs/>
              </w:rPr>
              <w:t>Supplementary Table</w:t>
            </w:r>
            <w:r w:rsidRPr="00E334A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>
              <w:t xml:space="preserve"> </w:t>
            </w:r>
            <w:r w:rsidRPr="00D02102">
              <w:t>Temporal change</w:t>
            </w:r>
            <w:r>
              <w:t>s</w:t>
            </w:r>
            <w:r w:rsidRPr="00D02102">
              <w:t xml:space="preserve"> of </w:t>
            </w:r>
            <w:r>
              <w:t xml:space="preserve">lymphocyte populations after diagnosis of amyotrophic lateral sclerosis (ALS), analysis of 92 patients with </w:t>
            </w:r>
            <w:proofErr w:type="spellStart"/>
            <w:r>
              <w:t>FlowC</w:t>
            </w:r>
            <w:proofErr w:type="spellEnd"/>
            <w:r>
              <w:t xml:space="preserve"> test*</w:t>
            </w:r>
          </w:p>
        </w:tc>
      </w:tr>
      <w:tr w:rsidR="00691FFA" w:rsidRPr="007705F4" w14:paraId="1C62F649" w14:textId="77777777" w:rsidTr="00EF6FA5">
        <w:tc>
          <w:tcPr>
            <w:tcW w:w="2694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14:paraId="195563C3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Cell type</w:t>
            </w:r>
          </w:p>
        </w:tc>
        <w:tc>
          <w:tcPr>
            <w:tcW w:w="306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BE0E63C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 xml:space="preserve">Unadjusted 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DED870D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Adjusted</w:t>
            </w:r>
            <w:r w:rsidRPr="007705F4">
              <w:rPr>
                <w:b/>
                <w:bCs/>
                <w:vertAlign w:val="superscript"/>
              </w:rPr>
              <w:t>+</w:t>
            </w:r>
          </w:p>
        </w:tc>
      </w:tr>
      <w:tr w:rsidR="00691FFA" w:rsidRPr="007705F4" w14:paraId="4D43F5E9" w14:textId="77777777" w:rsidTr="00EF6FA5">
        <w:tc>
          <w:tcPr>
            <w:tcW w:w="2694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1B8F0C0A" w14:textId="77777777" w:rsidR="00691FFA" w:rsidRPr="007705F4" w:rsidRDefault="00691FFA" w:rsidP="00EF6FA5">
            <w:pPr>
              <w:rPr>
                <w:b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59CD93FA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Coefficien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EB2CE70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P value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CA678C0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FDR</w:t>
            </w:r>
          </w:p>
        </w:tc>
        <w:tc>
          <w:tcPr>
            <w:tcW w:w="133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9734454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Coefficient</w:t>
            </w:r>
          </w:p>
        </w:tc>
        <w:tc>
          <w:tcPr>
            <w:tcW w:w="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611179D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P value</w:t>
            </w:r>
          </w:p>
        </w:tc>
        <w:tc>
          <w:tcPr>
            <w:tcW w:w="11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8C3DEB7" w14:textId="77777777" w:rsidR="00691FFA" w:rsidRPr="007705F4" w:rsidRDefault="00691FFA" w:rsidP="00EF6FA5">
            <w:pPr>
              <w:rPr>
                <w:b/>
                <w:bCs/>
              </w:rPr>
            </w:pPr>
            <w:r w:rsidRPr="007705F4">
              <w:rPr>
                <w:b/>
                <w:bCs/>
              </w:rPr>
              <w:t>FDR</w:t>
            </w:r>
          </w:p>
        </w:tc>
      </w:tr>
      <w:tr w:rsidR="00691FFA" w:rsidRPr="00FE7243" w14:paraId="1A1F59FD" w14:textId="77777777" w:rsidTr="00EF6FA5">
        <w:tc>
          <w:tcPr>
            <w:tcW w:w="2694" w:type="dxa"/>
            <w:tcBorders>
              <w:top w:val="single" w:sz="4" w:space="0" w:color="auto"/>
            </w:tcBorders>
          </w:tcPr>
          <w:p w14:paraId="433DC6E8" w14:textId="77777777" w:rsidR="00691FFA" w:rsidRDefault="00691FFA" w:rsidP="00EF6FA5">
            <w:r>
              <w:t>T cell (10^9/L)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34049543" w14:textId="77777777" w:rsidR="00691FFA" w:rsidRDefault="00691FFA" w:rsidP="00EF6FA5">
            <w:r w:rsidRPr="00245DF6">
              <w:t>0.02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2EDF0328" w14:textId="77777777" w:rsidR="00691FFA" w:rsidRDefault="00691FFA" w:rsidP="00EF6FA5">
            <w:r w:rsidRPr="00245DF6">
              <w:t>0.26</w:t>
            </w:r>
          </w:p>
        </w:tc>
        <w:tc>
          <w:tcPr>
            <w:tcW w:w="793" w:type="dxa"/>
            <w:tcBorders>
              <w:top w:val="single" w:sz="4" w:space="0" w:color="auto"/>
            </w:tcBorders>
          </w:tcPr>
          <w:p w14:paraId="3C88EAE0" w14:textId="77777777" w:rsidR="00691FFA" w:rsidRPr="00636F2D" w:rsidRDefault="00691FFA" w:rsidP="00EF6FA5">
            <w:r w:rsidRPr="00245DF6">
              <w:t>0.58</w:t>
            </w:r>
          </w:p>
        </w:tc>
        <w:tc>
          <w:tcPr>
            <w:tcW w:w="1333" w:type="dxa"/>
            <w:tcBorders>
              <w:top w:val="single" w:sz="4" w:space="0" w:color="auto"/>
            </w:tcBorders>
          </w:tcPr>
          <w:p w14:paraId="6BA768F1" w14:textId="77777777" w:rsidR="00691FFA" w:rsidRPr="002B72FF" w:rsidRDefault="00691FFA" w:rsidP="00EF6FA5">
            <w:r w:rsidRPr="00AF4F24">
              <w:t>0.01</w:t>
            </w:r>
          </w:p>
        </w:tc>
        <w:tc>
          <w:tcPr>
            <w:tcW w:w="948" w:type="dxa"/>
            <w:tcBorders>
              <w:top w:val="single" w:sz="4" w:space="0" w:color="auto"/>
            </w:tcBorders>
          </w:tcPr>
          <w:p w14:paraId="1071D007" w14:textId="77777777" w:rsidR="00691FFA" w:rsidRPr="002B72FF" w:rsidRDefault="00691FFA" w:rsidP="00EF6FA5">
            <w:r w:rsidRPr="00AF4F24">
              <w:t>0.63</w:t>
            </w:r>
          </w:p>
        </w:tc>
        <w:tc>
          <w:tcPr>
            <w:tcW w:w="1139" w:type="dxa"/>
            <w:tcBorders>
              <w:top w:val="single" w:sz="4" w:space="0" w:color="auto"/>
            </w:tcBorders>
          </w:tcPr>
          <w:p w14:paraId="7946545D" w14:textId="77777777" w:rsidR="00691FFA" w:rsidRPr="00FE7243" w:rsidRDefault="00691FFA" w:rsidP="00EF6FA5">
            <w:r w:rsidRPr="00AF4F24">
              <w:t>0.81</w:t>
            </w:r>
          </w:p>
        </w:tc>
      </w:tr>
      <w:tr w:rsidR="00691FFA" w:rsidRPr="00FE7243" w14:paraId="55B9B2B1" w14:textId="77777777" w:rsidTr="00EF6FA5">
        <w:tc>
          <w:tcPr>
            <w:tcW w:w="2694" w:type="dxa"/>
          </w:tcPr>
          <w:p w14:paraId="3FCC0F75" w14:textId="77777777" w:rsidR="00691FFA" w:rsidRDefault="00691FFA" w:rsidP="00EF6FA5">
            <w:r>
              <w:t>B cell (10^9/L)</w:t>
            </w:r>
          </w:p>
        </w:tc>
        <w:tc>
          <w:tcPr>
            <w:tcW w:w="1275" w:type="dxa"/>
          </w:tcPr>
          <w:p w14:paraId="1279DF76" w14:textId="77777777" w:rsidR="00691FFA" w:rsidRDefault="00691FFA" w:rsidP="00EF6FA5">
            <w:r w:rsidRPr="00245DF6">
              <w:t>0.01</w:t>
            </w:r>
          </w:p>
        </w:tc>
        <w:tc>
          <w:tcPr>
            <w:tcW w:w="993" w:type="dxa"/>
          </w:tcPr>
          <w:p w14:paraId="687E712E" w14:textId="77777777" w:rsidR="00691FFA" w:rsidRDefault="00691FFA" w:rsidP="00EF6FA5">
            <w:r w:rsidRPr="00245DF6">
              <w:t>0.22</w:t>
            </w:r>
          </w:p>
        </w:tc>
        <w:tc>
          <w:tcPr>
            <w:tcW w:w="793" w:type="dxa"/>
          </w:tcPr>
          <w:p w14:paraId="55C8DE35" w14:textId="77777777" w:rsidR="00691FFA" w:rsidRPr="004B4692" w:rsidRDefault="00691FFA" w:rsidP="00EF6FA5">
            <w:r w:rsidRPr="00245DF6">
              <w:t>0.56</w:t>
            </w:r>
          </w:p>
        </w:tc>
        <w:tc>
          <w:tcPr>
            <w:tcW w:w="1333" w:type="dxa"/>
          </w:tcPr>
          <w:p w14:paraId="160171B2" w14:textId="77777777" w:rsidR="00691FFA" w:rsidRPr="002B72FF" w:rsidRDefault="00691FFA" w:rsidP="00EF6FA5">
            <w:r w:rsidRPr="00AF4F24">
              <w:t>0.01</w:t>
            </w:r>
          </w:p>
        </w:tc>
        <w:tc>
          <w:tcPr>
            <w:tcW w:w="948" w:type="dxa"/>
          </w:tcPr>
          <w:p w14:paraId="5073765B" w14:textId="77777777" w:rsidR="00691FFA" w:rsidRPr="002B72FF" w:rsidRDefault="00691FFA" w:rsidP="00EF6FA5">
            <w:r w:rsidRPr="00AF4F24">
              <w:t>0.36</w:t>
            </w:r>
          </w:p>
        </w:tc>
        <w:tc>
          <w:tcPr>
            <w:tcW w:w="1139" w:type="dxa"/>
          </w:tcPr>
          <w:p w14:paraId="78905FD7" w14:textId="77777777" w:rsidR="00691FFA" w:rsidRPr="00FE7243" w:rsidRDefault="00691FFA" w:rsidP="00EF6FA5">
            <w:r w:rsidRPr="00AF4F24">
              <w:t>0.55</w:t>
            </w:r>
          </w:p>
        </w:tc>
      </w:tr>
      <w:tr w:rsidR="00691FFA" w:rsidRPr="00FE7243" w14:paraId="4BA5BE2C" w14:textId="77777777" w:rsidTr="00EF6FA5">
        <w:tc>
          <w:tcPr>
            <w:tcW w:w="2694" w:type="dxa"/>
          </w:tcPr>
          <w:p w14:paraId="5009063E" w14:textId="77777777" w:rsidR="00691FFA" w:rsidRDefault="00691FFA" w:rsidP="00EF6FA5">
            <w:r>
              <w:t>NK cell (10^9/L)</w:t>
            </w:r>
          </w:p>
        </w:tc>
        <w:tc>
          <w:tcPr>
            <w:tcW w:w="1275" w:type="dxa"/>
          </w:tcPr>
          <w:p w14:paraId="05415F7B" w14:textId="77777777" w:rsidR="00691FFA" w:rsidRDefault="00691FFA" w:rsidP="00EF6FA5">
            <w:r w:rsidRPr="00911DD7">
              <w:t>-5.4E-04</w:t>
            </w:r>
          </w:p>
        </w:tc>
        <w:tc>
          <w:tcPr>
            <w:tcW w:w="993" w:type="dxa"/>
          </w:tcPr>
          <w:p w14:paraId="37F894D3" w14:textId="77777777" w:rsidR="00691FFA" w:rsidRDefault="00691FFA" w:rsidP="00EF6FA5">
            <w:r w:rsidRPr="00245DF6">
              <w:t>0.91</w:t>
            </w:r>
          </w:p>
        </w:tc>
        <w:tc>
          <w:tcPr>
            <w:tcW w:w="793" w:type="dxa"/>
          </w:tcPr>
          <w:p w14:paraId="567243C2" w14:textId="77777777" w:rsidR="00691FFA" w:rsidRPr="004B4692" w:rsidRDefault="00691FFA" w:rsidP="00EF6FA5">
            <w:r w:rsidRPr="00245DF6">
              <w:t>0.92</w:t>
            </w:r>
          </w:p>
        </w:tc>
        <w:tc>
          <w:tcPr>
            <w:tcW w:w="1333" w:type="dxa"/>
          </w:tcPr>
          <w:p w14:paraId="789E52E6" w14:textId="77777777" w:rsidR="00691FFA" w:rsidRPr="00DE6626" w:rsidRDefault="00691FFA" w:rsidP="00EF6FA5">
            <w:r w:rsidRPr="00AF4F24">
              <w:t>4.1E-04</w:t>
            </w:r>
          </w:p>
        </w:tc>
        <w:tc>
          <w:tcPr>
            <w:tcW w:w="948" w:type="dxa"/>
          </w:tcPr>
          <w:p w14:paraId="6CDF3132" w14:textId="77777777" w:rsidR="00691FFA" w:rsidRPr="002B72FF" w:rsidRDefault="00691FFA" w:rsidP="00EF6FA5">
            <w:r w:rsidRPr="00AF4F24">
              <w:t>0.94</w:t>
            </w:r>
          </w:p>
        </w:tc>
        <w:tc>
          <w:tcPr>
            <w:tcW w:w="1139" w:type="dxa"/>
          </w:tcPr>
          <w:p w14:paraId="496F3DE1" w14:textId="77777777" w:rsidR="00691FFA" w:rsidRPr="00FE7243" w:rsidRDefault="00691FFA" w:rsidP="00EF6FA5">
            <w:r w:rsidRPr="00AF4F24">
              <w:t>0.98</w:t>
            </w:r>
          </w:p>
        </w:tc>
      </w:tr>
      <w:tr w:rsidR="00691FFA" w:rsidRPr="00CE0867" w14:paraId="319111CD" w14:textId="77777777" w:rsidTr="00EF6FA5">
        <w:tc>
          <w:tcPr>
            <w:tcW w:w="2694" w:type="dxa"/>
          </w:tcPr>
          <w:p w14:paraId="307D8B3B" w14:textId="77777777" w:rsidR="00691FFA" w:rsidRDefault="00691FFA" w:rsidP="00EF6FA5">
            <w:r>
              <w:t>CD4+ T cell (%)</w:t>
            </w:r>
          </w:p>
        </w:tc>
        <w:tc>
          <w:tcPr>
            <w:tcW w:w="1275" w:type="dxa"/>
          </w:tcPr>
          <w:p w14:paraId="5B5329D4" w14:textId="77777777" w:rsidR="00691FFA" w:rsidRDefault="00691FFA" w:rsidP="00EF6FA5">
            <w:r w:rsidRPr="00245DF6">
              <w:t>0.89</w:t>
            </w:r>
          </w:p>
        </w:tc>
        <w:tc>
          <w:tcPr>
            <w:tcW w:w="993" w:type="dxa"/>
          </w:tcPr>
          <w:p w14:paraId="20788A3A" w14:textId="77777777" w:rsidR="00691FFA" w:rsidRPr="00C37BEF" w:rsidRDefault="00691FFA" w:rsidP="00EF6FA5">
            <w:r w:rsidRPr="00C37BEF">
              <w:t>0.03</w:t>
            </w:r>
          </w:p>
        </w:tc>
        <w:tc>
          <w:tcPr>
            <w:tcW w:w="793" w:type="dxa"/>
          </w:tcPr>
          <w:p w14:paraId="4B5B8F3D" w14:textId="77777777" w:rsidR="00691FFA" w:rsidRPr="00FE7243" w:rsidRDefault="00691FFA" w:rsidP="00EF6FA5">
            <w:r w:rsidRPr="00245DF6">
              <w:t>0.19</w:t>
            </w:r>
          </w:p>
        </w:tc>
        <w:tc>
          <w:tcPr>
            <w:tcW w:w="1333" w:type="dxa"/>
          </w:tcPr>
          <w:p w14:paraId="1292EB88" w14:textId="77777777" w:rsidR="00691FFA" w:rsidRPr="002B72FF" w:rsidRDefault="00691FFA" w:rsidP="00EF6FA5">
            <w:r w:rsidRPr="00AF4F24">
              <w:t>1.07</w:t>
            </w:r>
          </w:p>
        </w:tc>
        <w:tc>
          <w:tcPr>
            <w:tcW w:w="948" w:type="dxa"/>
          </w:tcPr>
          <w:p w14:paraId="2962881D" w14:textId="77777777" w:rsidR="00691FFA" w:rsidRPr="00C37BEF" w:rsidRDefault="00691FFA" w:rsidP="00EF6FA5">
            <w:r w:rsidRPr="00C37BEF">
              <w:t>0.01</w:t>
            </w:r>
          </w:p>
        </w:tc>
        <w:tc>
          <w:tcPr>
            <w:tcW w:w="1139" w:type="dxa"/>
          </w:tcPr>
          <w:p w14:paraId="440C93DB" w14:textId="77777777" w:rsidR="00691FFA" w:rsidRPr="00CE0867" w:rsidRDefault="00691FFA" w:rsidP="00EF6FA5">
            <w:pPr>
              <w:rPr>
                <w:b/>
                <w:bCs/>
              </w:rPr>
            </w:pPr>
            <w:r w:rsidRPr="00AF4F24">
              <w:t>0.06</w:t>
            </w:r>
          </w:p>
        </w:tc>
      </w:tr>
      <w:tr w:rsidR="00691FFA" w:rsidRPr="006C3502" w14:paraId="01AE4823" w14:textId="77777777" w:rsidTr="00EF6FA5">
        <w:tc>
          <w:tcPr>
            <w:tcW w:w="2694" w:type="dxa"/>
          </w:tcPr>
          <w:p w14:paraId="2564A5C3" w14:textId="77777777" w:rsidR="00691FFA" w:rsidRDefault="00691FFA" w:rsidP="00EF6FA5">
            <w:r>
              <w:t>CD4+ naïve T cell (%)</w:t>
            </w:r>
          </w:p>
        </w:tc>
        <w:tc>
          <w:tcPr>
            <w:tcW w:w="1275" w:type="dxa"/>
          </w:tcPr>
          <w:p w14:paraId="2137FDD6" w14:textId="77777777" w:rsidR="00691FFA" w:rsidRDefault="00691FFA" w:rsidP="00EF6FA5">
            <w:r w:rsidRPr="00245DF6">
              <w:t>-0.93</w:t>
            </w:r>
          </w:p>
        </w:tc>
        <w:tc>
          <w:tcPr>
            <w:tcW w:w="993" w:type="dxa"/>
          </w:tcPr>
          <w:p w14:paraId="7C11C5F8" w14:textId="77777777" w:rsidR="00691FFA" w:rsidRPr="00C37BEF" w:rsidRDefault="00691FFA" w:rsidP="00EF6FA5">
            <w:r w:rsidRPr="00C37BEF">
              <w:t>0.03</w:t>
            </w:r>
          </w:p>
        </w:tc>
        <w:tc>
          <w:tcPr>
            <w:tcW w:w="793" w:type="dxa"/>
          </w:tcPr>
          <w:p w14:paraId="50E4A305" w14:textId="77777777" w:rsidR="00691FFA" w:rsidRPr="000F008F" w:rsidRDefault="00691FFA" w:rsidP="00EF6FA5">
            <w:pPr>
              <w:rPr>
                <w:b/>
                <w:bCs/>
              </w:rPr>
            </w:pPr>
            <w:r w:rsidRPr="00245DF6">
              <w:t>0.19</w:t>
            </w:r>
          </w:p>
        </w:tc>
        <w:tc>
          <w:tcPr>
            <w:tcW w:w="1333" w:type="dxa"/>
          </w:tcPr>
          <w:p w14:paraId="6E4ECE41" w14:textId="77777777" w:rsidR="00691FFA" w:rsidRPr="002B72FF" w:rsidRDefault="00691FFA" w:rsidP="00EF6FA5">
            <w:r w:rsidRPr="00AF4F24">
              <w:t>-1.16</w:t>
            </w:r>
          </w:p>
        </w:tc>
        <w:tc>
          <w:tcPr>
            <w:tcW w:w="948" w:type="dxa"/>
          </w:tcPr>
          <w:p w14:paraId="604B92D7" w14:textId="77777777" w:rsidR="00691FFA" w:rsidRPr="00BD5AD0" w:rsidRDefault="00691FFA" w:rsidP="00EF6FA5">
            <w:pPr>
              <w:rPr>
                <w:b/>
                <w:bCs/>
              </w:rPr>
            </w:pPr>
            <w:r w:rsidRPr="00BD5AD0">
              <w:rPr>
                <w:b/>
                <w:bCs/>
              </w:rPr>
              <w:t>0.01</w:t>
            </w:r>
          </w:p>
        </w:tc>
        <w:tc>
          <w:tcPr>
            <w:tcW w:w="1139" w:type="dxa"/>
          </w:tcPr>
          <w:p w14:paraId="4E4D2C6E" w14:textId="77777777" w:rsidR="00691FFA" w:rsidRPr="006C3502" w:rsidRDefault="00691FFA" w:rsidP="00EF6FA5">
            <w:pPr>
              <w:rPr>
                <w:b/>
                <w:bCs/>
              </w:rPr>
            </w:pPr>
            <w:r w:rsidRPr="006C3502">
              <w:rPr>
                <w:b/>
                <w:bCs/>
              </w:rPr>
              <w:t>0.04</w:t>
            </w:r>
          </w:p>
        </w:tc>
      </w:tr>
      <w:tr w:rsidR="00691FFA" w:rsidRPr="00FE7243" w14:paraId="6414EEE9" w14:textId="77777777" w:rsidTr="00EF6FA5">
        <w:tc>
          <w:tcPr>
            <w:tcW w:w="2694" w:type="dxa"/>
          </w:tcPr>
          <w:p w14:paraId="161227D5" w14:textId="77777777" w:rsidR="00691FFA" w:rsidRDefault="00691FFA" w:rsidP="00EF6FA5">
            <w:r>
              <w:t>CD4+ EM (%)</w:t>
            </w:r>
          </w:p>
        </w:tc>
        <w:tc>
          <w:tcPr>
            <w:tcW w:w="1275" w:type="dxa"/>
          </w:tcPr>
          <w:p w14:paraId="518EC3F0" w14:textId="77777777" w:rsidR="00691FFA" w:rsidRDefault="00691FFA" w:rsidP="00EF6FA5">
            <w:r w:rsidRPr="00245DF6">
              <w:t>-0.06</w:t>
            </w:r>
          </w:p>
        </w:tc>
        <w:tc>
          <w:tcPr>
            <w:tcW w:w="993" w:type="dxa"/>
          </w:tcPr>
          <w:p w14:paraId="6CFFA973" w14:textId="77777777" w:rsidR="00691FFA" w:rsidRPr="007705F4" w:rsidRDefault="00691FFA" w:rsidP="00EF6FA5">
            <w:r w:rsidRPr="007705F4">
              <w:t>0.88</w:t>
            </w:r>
          </w:p>
        </w:tc>
        <w:tc>
          <w:tcPr>
            <w:tcW w:w="793" w:type="dxa"/>
          </w:tcPr>
          <w:p w14:paraId="271483C2" w14:textId="77777777" w:rsidR="00691FFA" w:rsidRPr="00FE7243" w:rsidRDefault="00691FFA" w:rsidP="00EF6FA5">
            <w:r w:rsidRPr="00245DF6">
              <w:t>0.92</w:t>
            </w:r>
          </w:p>
        </w:tc>
        <w:tc>
          <w:tcPr>
            <w:tcW w:w="1333" w:type="dxa"/>
          </w:tcPr>
          <w:p w14:paraId="590F815E" w14:textId="77777777" w:rsidR="00691FFA" w:rsidRPr="002B72FF" w:rsidRDefault="00691FFA" w:rsidP="00EF6FA5">
            <w:r w:rsidRPr="00AF4F24">
              <w:t>0.01</w:t>
            </w:r>
          </w:p>
        </w:tc>
        <w:tc>
          <w:tcPr>
            <w:tcW w:w="948" w:type="dxa"/>
          </w:tcPr>
          <w:p w14:paraId="42E2CF76" w14:textId="77777777" w:rsidR="00691FFA" w:rsidRPr="002B72FF" w:rsidRDefault="00691FFA" w:rsidP="00EF6FA5">
            <w:r w:rsidRPr="00AF4F24">
              <w:t>0.99</w:t>
            </w:r>
          </w:p>
        </w:tc>
        <w:tc>
          <w:tcPr>
            <w:tcW w:w="1139" w:type="dxa"/>
          </w:tcPr>
          <w:p w14:paraId="123DB351" w14:textId="77777777" w:rsidR="00691FFA" w:rsidRPr="00FE7243" w:rsidRDefault="00691FFA" w:rsidP="00EF6FA5">
            <w:r w:rsidRPr="00AF4F24">
              <w:t>0.99</w:t>
            </w:r>
          </w:p>
        </w:tc>
      </w:tr>
      <w:tr w:rsidR="00691FFA" w:rsidRPr="00FE7243" w14:paraId="215A68B4" w14:textId="77777777" w:rsidTr="00EF6FA5">
        <w:tc>
          <w:tcPr>
            <w:tcW w:w="2694" w:type="dxa"/>
          </w:tcPr>
          <w:p w14:paraId="121E3B3C" w14:textId="77777777" w:rsidR="00691FFA" w:rsidRDefault="00691FFA" w:rsidP="00EF6FA5">
            <w:r>
              <w:t>CD4+ CM (%)</w:t>
            </w:r>
          </w:p>
        </w:tc>
        <w:tc>
          <w:tcPr>
            <w:tcW w:w="1275" w:type="dxa"/>
          </w:tcPr>
          <w:p w14:paraId="2CD3376D" w14:textId="77777777" w:rsidR="00691FFA" w:rsidRDefault="00691FFA" w:rsidP="00EF6FA5">
            <w:r w:rsidRPr="00245DF6">
              <w:t>-0.25</w:t>
            </w:r>
          </w:p>
        </w:tc>
        <w:tc>
          <w:tcPr>
            <w:tcW w:w="993" w:type="dxa"/>
          </w:tcPr>
          <w:p w14:paraId="3E022724" w14:textId="77777777" w:rsidR="00691FFA" w:rsidRPr="007705F4" w:rsidRDefault="00691FFA" w:rsidP="00EF6FA5">
            <w:r w:rsidRPr="007705F4">
              <w:t>0.56</w:t>
            </w:r>
          </w:p>
        </w:tc>
        <w:tc>
          <w:tcPr>
            <w:tcW w:w="793" w:type="dxa"/>
          </w:tcPr>
          <w:p w14:paraId="73A4620C" w14:textId="77777777" w:rsidR="00691FFA" w:rsidRPr="00FE7243" w:rsidRDefault="00691FFA" w:rsidP="00EF6FA5">
            <w:r w:rsidRPr="00245DF6">
              <w:t>0.75</w:t>
            </w:r>
          </w:p>
        </w:tc>
        <w:tc>
          <w:tcPr>
            <w:tcW w:w="1333" w:type="dxa"/>
          </w:tcPr>
          <w:p w14:paraId="04525BA0" w14:textId="77777777" w:rsidR="00691FFA" w:rsidRPr="002B72FF" w:rsidRDefault="00691FFA" w:rsidP="00EF6FA5">
            <w:r w:rsidRPr="00AF4F24">
              <w:t>-0.09</w:t>
            </w:r>
          </w:p>
        </w:tc>
        <w:tc>
          <w:tcPr>
            <w:tcW w:w="948" w:type="dxa"/>
          </w:tcPr>
          <w:p w14:paraId="6691C6F0" w14:textId="77777777" w:rsidR="00691FFA" w:rsidRPr="002B72FF" w:rsidRDefault="00691FFA" w:rsidP="00EF6FA5">
            <w:r w:rsidRPr="00AF4F24">
              <w:t>0.83</w:t>
            </w:r>
          </w:p>
        </w:tc>
        <w:tc>
          <w:tcPr>
            <w:tcW w:w="1139" w:type="dxa"/>
          </w:tcPr>
          <w:p w14:paraId="0189DFC6" w14:textId="77777777" w:rsidR="00691FFA" w:rsidRPr="00FE7243" w:rsidRDefault="00691FFA" w:rsidP="00EF6FA5">
            <w:r w:rsidRPr="00AF4F24">
              <w:t>0.96</w:t>
            </w:r>
          </w:p>
        </w:tc>
      </w:tr>
      <w:tr w:rsidR="00691FFA" w:rsidRPr="006C3502" w14:paraId="412E9AE0" w14:textId="77777777" w:rsidTr="00EF6FA5">
        <w:tc>
          <w:tcPr>
            <w:tcW w:w="2694" w:type="dxa"/>
          </w:tcPr>
          <w:p w14:paraId="246F7698" w14:textId="77777777" w:rsidR="00691FFA" w:rsidRDefault="00691FFA" w:rsidP="00EF6FA5">
            <w:r>
              <w:t>CD4+ EMRA (%)</w:t>
            </w:r>
          </w:p>
        </w:tc>
        <w:tc>
          <w:tcPr>
            <w:tcW w:w="1275" w:type="dxa"/>
          </w:tcPr>
          <w:p w14:paraId="632562D8" w14:textId="77777777" w:rsidR="00691FFA" w:rsidRDefault="00691FFA" w:rsidP="00EF6FA5">
            <w:r w:rsidRPr="00245DF6">
              <w:t>0.73</w:t>
            </w:r>
          </w:p>
        </w:tc>
        <w:tc>
          <w:tcPr>
            <w:tcW w:w="993" w:type="dxa"/>
          </w:tcPr>
          <w:p w14:paraId="2C4DF4D0" w14:textId="77777777" w:rsidR="00691FFA" w:rsidRPr="00C37BEF" w:rsidRDefault="00691FFA" w:rsidP="00EF6FA5">
            <w:r w:rsidRPr="00C37BEF">
              <w:t>0.01</w:t>
            </w:r>
          </w:p>
        </w:tc>
        <w:tc>
          <w:tcPr>
            <w:tcW w:w="793" w:type="dxa"/>
          </w:tcPr>
          <w:p w14:paraId="45B5A6C7" w14:textId="77777777" w:rsidR="00691FFA" w:rsidRPr="00A24E12" w:rsidRDefault="00691FFA" w:rsidP="00EF6FA5">
            <w:pPr>
              <w:rPr>
                <w:b/>
                <w:bCs/>
              </w:rPr>
            </w:pPr>
            <w:r w:rsidRPr="00245DF6">
              <w:t>0.12</w:t>
            </w:r>
          </w:p>
        </w:tc>
        <w:tc>
          <w:tcPr>
            <w:tcW w:w="1333" w:type="dxa"/>
            <w:shd w:val="clear" w:color="auto" w:fill="auto"/>
          </w:tcPr>
          <w:p w14:paraId="64CC0A9D" w14:textId="77777777" w:rsidR="00691FFA" w:rsidRPr="00CB6E9E" w:rsidRDefault="00691FFA" w:rsidP="00EF6FA5">
            <w:pPr>
              <w:rPr>
                <w:b/>
                <w:bCs/>
              </w:rPr>
            </w:pPr>
            <w:r w:rsidRPr="00AF4F24">
              <w:t>0.88</w:t>
            </w:r>
          </w:p>
        </w:tc>
        <w:tc>
          <w:tcPr>
            <w:tcW w:w="948" w:type="dxa"/>
            <w:shd w:val="clear" w:color="auto" w:fill="auto"/>
          </w:tcPr>
          <w:p w14:paraId="02C01F93" w14:textId="77777777" w:rsidR="00691FFA" w:rsidRPr="0072080E" w:rsidRDefault="00691FFA" w:rsidP="00EF6FA5">
            <w:pPr>
              <w:rPr>
                <w:b/>
                <w:bCs/>
              </w:rPr>
            </w:pPr>
            <w:r w:rsidRPr="0072080E">
              <w:rPr>
                <w:b/>
                <w:bCs/>
              </w:rPr>
              <w:t>1.6E-03</w:t>
            </w:r>
          </w:p>
        </w:tc>
        <w:tc>
          <w:tcPr>
            <w:tcW w:w="1139" w:type="dxa"/>
          </w:tcPr>
          <w:p w14:paraId="1F880B84" w14:textId="77777777" w:rsidR="00691FFA" w:rsidRPr="006C3502" w:rsidRDefault="00691FFA" w:rsidP="00EF6FA5">
            <w:pPr>
              <w:rPr>
                <w:b/>
                <w:bCs/>
              </w:rPr>
            </w:pPr>
            <w:r w:rsidRPr="006C3502">
              <w:rPr>
                <w:b/>
                <w:bCs/>
              </w:rPr>
              <w:t>0.01</w:t>
            </w:r>
          </w:p>
        </w:tc>
      </w:tr>
      <w:tr w:rsidR="00691FFA" w:rsidRPr="00FE7243" w14:paraId="3EBDA175" w14:textId="77777777" w:rsidTr="00EF6FA5">
        <w:tc>
          <w:tcPr>
            <w:tcW w:w="2694" w:type="dxa"/>
          </w:tcPr>
          <w:p w14:paraId="33F85EA4" w14:textId="77777777" w:rsidR="00691FFA" w:rsidRDefault="00691FFA" w:rsidP="00EF6FA5">
            <w:r>
              <w:t>Th1 of CD4+ EM (%)</w:t>
            </w:r>
          </w:p>
        </w:tc>
        <w:tc>
          <w:tcPr>
            <w:tcW w:w="1275" w:type="dxa"/>
          </w:tcPr>
          <w:p w14:paraId="5A537632" w14:textId="77777777" w:rsidR="00691FFA" w:rsidRDefault="00691FFA" w:rsidP="00EF6FA5">
            <w:r w:rsidRPr="00245DF6">
              <w:t>0.65</w:t>
            </w:r>
          </w:p>
        </w:tc>
        <w:tc>
          <w:tcPr>
            <w:tcW w:w="993" w:type="dxa"/>
          </w:tcPr>
          <w:p w14:paraId="4EEA33FB" w14:textId="77777777" w:rsidR="00691FFA" w:rsidRDefault="00691FFA" w:rsidP="00EF6FA5">
            <w:r w:rsidRPr="00245DF6">
              <w:t>0.31</w:t>
            </w:r>
          </w:p>
        </w:tc>
        <w:tc>
          <w:tcPr>
            <w:tcW w:w="793" w:type="dxa"/>
          </w:tcPr>
          <w:p w14:paraId="09D8F988" w14:textId="77777777" w:rsidR="00691FFA" w:rsidRPr="00FE7243" w:rsidRDefault="00691FFA" w:rsidP="00EF6FA5">
            <w:r w:rsidRPr="00245DF6">
              <w:t>0.58</w:t>
            </w:r>
          </w:p>
        </w:tc>
        <w:tc>
          <w:tcPr>
            <w:tcW w:w="1333" w:type="dxa"/>
            <w:shd w:val="clear" w:color="auto" w:fill="auto"/>
          </w:tcPr>
          <w:p w14:paraId="63E9859C" w14:textId="77777777" w:rsidR="00691FFA" w:rsidRPr="002B72FF" w:rsidRDefault="00691FFA" w:rsidP="00EF6FA5">
            <w:r w:rsidRPr="00AF4F24">
              <w:t>0.69</w:t>
            </w:r>
          </w:p>
        </w:tc>
        <w:tc>
          <w:tcPr>
            <w:tcW w:w="948" w:type="dxa"/>
            <w:shd w:val="clear" w:color="auto" w:fill="auto"/>
          </w:tcPr>
          <w:p w14:paraId="10B79C26" w14:textId="77777777" w:rsidR="00691FFA" w:rsidRPr="002B72FF" w:rsidRDefault="00691FFA" w:rsidP="00EF6FA5">
            <w:r w:rsidRPr="00AF4F24">
              <w:t>0.31</w:t>
            </w:r>
          </w:p>
        </w:tc>
        <w:tc>
          <w:tcPr>
            <w:tcW w:w="1139" w:type="dxa"/>
          </w:tcPr>
          <w:p w14:paraId="6EEE158C" w14:textId="77777777" w:rsidR="00691FFA" w:rsidRPr="00FE7243" w:rsidRDefault="00691FFA" w:rsidP="00EF6FA5">
            <w:r w:rsidRPr="00AF4F24">
              <w:t>0.51</w:t>
            </w:r>
          </w:p>
        </w:tc>
      </w:tr>
      <w:tr w:rsidR="00691FFA" w:rsidRPr="00FE7243" w14:paraId="35B7B8DB" w14:textId="77777777" w:rsidTr="00EF6FA5">
        <w:tc>
          <w:tcPr>
            <w:tcW w:w="2694" w:type="dxa"/>
          </w:tcPr>
          <w:p w14:paraId="0BE7DA40" w14:textId="77777777" w:rsidR="00691FFA" w:rsidRDefault="00691FFA" w:rsidP="00EF6FA5">
            <w:r>
              <w:t>Th2 of CD4+ EM (%)</w:t>
            </w:r>
          </w:p>
        </w:tc>
        <w:tc>
          <w:tcPr>
            <w:tcW w:w="1275" w:type="dxa"/>
          </w:tcPr>
          <w:p w14:paraId="58AC8D6F" w14:textId="77777777" w:rsidR="00691FFA" w:rsidRDefault="00691FFA" w:rsidP="00EF6FA5">
            <w:r w:rsidRPr="00245DF6">
              <w:t>-0.52</w:t>
            </w:r>
          </w:p>
        </w:tc>
        <w:tc>
          <w:tcPr>
            <w:tcW w:w="993" w:type="dxa"/>
          </w:tcPr>
          <w:p w14:paraId="6EBAC066" w14:textId="77777777" w:rsidR="00691FFA" w:rsidRDefault="00691FFA" w:rsidP="00EF6FA5">
            <w:r w:rsidRPr="00245DF6">
              <w:t>0.32</w:t>
            </w:r>
          </w:p>
        </w:tc>
        <w:tc>
          <w:tcPr>
            <w:tcW w:w="793" w:type="dxa"/>
          </w:tcPr>
          <w:p w14:paraId="0D740A89" w14:textId="77777777" w:rsidR="00691FFA" w:rsidRPr="00FE7243" w:rsidRDefault="00691FFA" w:rsidP="00EF6FA5">
            <w:r w:rsidRPr="00245DF6">
              <w:t>0.58</w:t>
            </w:r>
          </w:p>
        </w:tc>
        <w:tc>
          <w:tcPr>
            <w:tcW w:w="1333" w:type="dxa"/>
          </w:tcPr>
          <w:p w14:paraId="37C4D873" w14:textId="77777777" w:rsidR="00691FFA" w:rsidRPr="002B72FF" w:rsidRDefault="00691FFA" w:rsidP="00EF6FA5">
            <w:r w:rsidRPr="00AF4F24">
              <w:t>-0.67</w:t>
            </w:r>
          </w:p>
        </w:tc>
        <w:tc>
          <w:tcPr>
            <w:tcW w:w="948" w:type="dxa"/>
          </w:tcPr>
          <w:p w14:paraId="15B093D7" w14:textId="77777777" w:rsidR="00691FFA" w:rsidRPr="002B72FF" w:rsidRDefault="00691FFA" w:rsidP="00EF6FA5">
            <w:r w:rsidRPr="00AF4F24">
              <w:t>0.24</w:t>
            </w:r>
          </w:p>
        </w:tc>
        <w:tc>
          <w:tcPr>
            <w:tcW w:w="1139" w:type="dxa"/>
          </w:tcPr>
          <w:p w14:paraId="32244D56" w14:textId="77777777" w:rsidR="00691FFA" w:rsidRPr="00FE7243" w:rsidRDefault="00691FFA" w:rsidP="00EF6FA5">
            <w:r w:rsidRPr="00AF4F24">
              <w:t>0.50</w:t>
            </w:r>
          </w:p>
        </w:tc>
      </w:tr>
      <w:tr w:rsidR="00691FFA" w:rsidRPr="00FE7243" w14:paraId="15F03627" w14:textId="77777777" w:rsidTr="00EF6FA5">
        <w:tc>
          <w:tcPr>
            <w:tcW w:w="2694" w:type="dxa"/>
          </w:tcPr>
          <w:p w14:paraId="643B7084" w14:textId="77777777" w:rsidR="00691FFA" w:rsidRDefault="00691FFA" w:rsidP="00EF6FA5">
            <w:r>
              <w:t>Th17 of CD4+ EM (%)</w:t>
            </w:r>
          </w:p>
        </w:tc>
        <w:tc>
          <w:tcPr>
            <w:tcW w:w="1275" w:type="dxa"/>
          </w:tcPr>
          <w:p w14:paraId="57585251" w14:textId="77777777" w:rsidR="00691FFA" w:rsidRDefault="00691FFA" w:rsidP="00EF6FA5">
            <w:r w:rsidRPr="00245DF6">
              <w:t>-0.14</w:t>
            </w:r>
          </w:p>
        </w:tc>
        <w:tc>
          <w:tcPr>
            <w:tcW w:w="993" w:type="dxa"/>
          </w:tcPr>
          <w:p w14:paraId="725AC983" w14:textId="77777777" w:rsidR="00691FFA" w:rsidRDefault="00691FFA" w:rsidP="00EF6FA5">
            <w:r w:rsidRPr="00245DF6">
              <w:t>0.60</w:t>
            </w:r>
          </w:p>
        </w:tc>
        <w:tc>
          <w:tcPr>
            <w:tcW w:w="793" w:type="dxa"/>
          </w:tcPr>
          <w:p w14:paraId="1FF1897F" w14:textId="77777777" w:rsidR="00691FFA" w:rsidRPr="00CC72A5" w:rsidRDefault="00691FFA" w:rsidP="00EF6FA5">
            <w:r w:rsidRPr="00245DF6">
              <w:t>0.76</w:t>
            </w:r>
          </w:p>
        </w:tc>
        <w:tc>
          <w:tcPr>
            <w:tcW w:w="1333" w:type="dxa"/>
          </w:tcPr>
          <w:p w14:paraId="10349DFD" w14:textId="77777777" w:rsidR="00691FFA" w:rsidRPr="002B72FF" w:rsidRDefault="00691FFA" w:rsidP="00EF6FA5">
            <w:r w:rsidRPr="00AF4F24">
              <w:t>-0.02</w:t>
            </w:r>
          </w:p>
        </w:tc>
        <w:tc>
          <w:tcPr>
            <w:tcW w:w="948" w:type="dxa"/>
          </w:tcPr>
          <w:p w14:paraId="4D9DA603" w14:textId="77777777" w:rsidR="00691FFA" w:rsidRPr="002B72FF" w:rsidRDefault="00691FFA" w:rsidP="00EF6FA5">
            <w:r w:rsidRPr="00AF4F24">
              <w:t>0.94</w:t>
            </w:r>
          </w:p>
        </w:tc>
        <w:tc>
          <w:tcPr>
            <w:tcW w:w="1139" w:type="dxa"/>
          </w:tcPr>
          <w:p w14:paraId="33F69649" w14:textId="77777777" w:rsidR="00691FFA" w:rsidRPr="00FE7243" w:rsidRDefault="00691FFA" w:rsidP="00EF6FA5">
            <w:r w:rsidRPr="00AF4F24">
              <w:t>0.98</w:t>
            </w:r>
          </w:p>
        </w:tc>
      </w:tr>
      <w:tr w:rsidR="00691FFA" w:rsidRPr="00FE7243" w14:paraId="23098528" w14:textId="77777777" w:rsidTr="00EF6FA5">
        <w:tc>
          <w:tcPr>
            <w:tcW w:w="2694" w:type="dxa"/>
          </w:tcPr>
          <w:p w14:paraId="3B5A4285" w14:textId="77777777" w:rsidR="00691FFA" w:rsidRDefault="00691FFA" w:rsidP="00EF6FA5">
            <w:r>
              <w:t>Th1 of CD4+ CM (%)</w:t>
            </w:r>
          </w:p>
        </w:tc>
        <w:tc>
          <w:tcPr>
            <w:tcW w:w="1275" w:type="dxa"/>
          </w:tcPr>
          <w:p w14:paraId="10B6C5AE" w14:textId="77777777" w:rsidR="00691FFA" w:rsidRDefault="00691FFA" w:rsidP="00EF6FA5">
            <w:r w:rsidRPr="00245DF6">
              <w:t>-0.17</w:t>
            </w:r>
          </w:p>
        </w:tc>
        <w:tc>
          <w:tcPr>
            <w:tcW w:w="993" w:type="dxa"/>
          </w:tcPr>
          <w:p w14:paraId="4ECA6420" w14:textId="77777777" w:rsidR="00691FFA" w:rsidRPr="00CB6E9E" w:rsidRDefault="00691FFA" w:rsidP="00EF6FA5">
            <w:pPr>
              <w:rPr>
                <w:b/>
                <w:bCs/>
              </w:rPr>
            </w:pPr>
            <w:r w:rsidRPr="00245DF6">
              <w:t>0.47</w:t>
            </w:r>
          </w:p>
        </w:tc>
        <w:tc>
          <w:tcPr>
            <w:tcW w:w="793" w:type="dxa"/>
          </w:tcPr>
          <w:p w14:paraId="456FF724" w14:textId="77777777" w:rsidR="00691FFA" w:rsidRPr="00FE7243" w:rsidRDefault="00691FFA" w:rsidP="00EF6FA5">
            <w:r w:rsidRPr="00245DF6">
              <w:t>0.68</w:t>
            </w:r>
          </w:p>
        </w:tc>
        <w:tc>
          <w:tcPr>
            <w:tcW w:w="1333" w:type="dxa"/>
          </w:tcPr>
          <w:p w14:paraId="7368FFE9" w14:textId="77777777" w:rsidR="00691FFA" w:rsidRPr="00CB6E9E" w:rsidRDefault="00691FFA" w:rsidP="00EF6FA5">
            <w:pPr>
              <w:rPr>
                <w:b/>
                <w:bCs/>
              </w:rPr>
            </w:pPr>
            <w:r w:rsidRPr="00AF4F24">
              <w:t>-0.28</w:t>
            </w:r>
          </w:p>
        </w:tc>
        <w:tc>
          <w:tcPr>
            <w:tcW w:w="948" w:type="dxa"/>
          </w:tcPr>
          <w:p w14:paraId="1E2E73B3" w14:textId="77777777" w:rsidR="00691FFA" w:rsidRPr="0084652A" w:rsidRDefault="00691FFA" w:rsidP="00EF6FA5">
            <w:pPr>
              <w:rPr>
                <w:b/>
                <w:bCs/>
              </w:rPr>
            </w:pPr>
            <w:r w:rsidRPr="00AF4F24">
              <w:t>0.26</w:t>
            </w:r>
          </w:p>
        </w:tc>
        <w:tc>
          <w:tcPr>
            <w:tcW w:w="1139" w:type="dxa"/>
          </w:tcPr>
          <w:p w14:paraId="77195CC9" w14:textId="77777777" w:rsidR="00691FFA" w:rsidRPr="00FE7243" w:rsidRDefault="00691FFA" w:rsidP="00EF6FA5">
            <w:r w:rsidRPr="00AF4F24">
              <w:t>0.50</w:t>
            </w:r>
          </w:p>
        </w:tc>
      </w:tr>
      <w:tr w:rsidR="00691FFA" w:rsidRPr="00B50C51" w14:paraId="39AFE6DD" w14:textId="77777777" w:rsidTr="00EF6FA5">
        <w:tc>
          <w:tcPr>
            <w:tcW w:w="2694" w:type="dxa"/>
          </w:tcPr>
          <w:p w14:paraId="3F460601" w14:textId="77777777" w:rsidR="00691FFA" w:rsidRDefault="00691FFA" w:rsidP="00EF6FA5">
            <w:r>
              <w:t>Th2 of CD4+ CM (%)</w:t>
            </w:r>
          </w:p>
        </w:tc>
        <w:tc>
          <w:tcPr>
            <w:tcW w:w="1275" w:type="dxa"/>
          </w:tcPr>
          <w:p w14:paraId="7C613039" w14:textId="77777777" w:rsidR="00691FFA" w:rsidRDefault="00691FFA" w:rsidP="00EF6FA5">
            <w:r w:rsidRPr="00245DF6">
              <w:t>0.48</w:t>
            </w:r>
          </w:p>
        </w:tc>
        <w:tc>
          <w:tcPr>
            <w:tcW w:w="993" w:type="dxa"/>
          </w:tcPr>
          <w:p w14:paraId="3783EF12" w14:textId="77777777" w:rsidR="00691FFA" w:rsidRPr="000F008F" w:rsidRDefault="00691FFA" w:rsidP="00EF6FA5">
            <w:pPr>
              <w:rPr>
                <w:b/>
                <w:bCs/>
              </w:rPr>
            </w:pPr>
            <w:r w:rsidRPr="00245DF6">
              <w:t>0.11</w:t>
            </w:r>
          </w:p>
        </w:tc>
        <w:tc>
          <w:tcPr>
            <w:tcW w:w="793" w:type="dxa"/>
          </w:tcPr>
          <w:p w14:paraId="5B7762D3" w14:textId="77777777" w:rsidR="00691FFA" w:rsidRPr="00FE7243" w:rsidRDefault="00691FFA" w:rsidP="00EF6FA5">
            <w:r w:rsidRPr="00245DF6">
              <w:t>0.36</w:t>
            </w:r>
          </w:p>
        </w:tc>
        <w:tc>
          <w:tcPr>
            <w:tcW w:w="1333" w:type="dxa"/>
          </w:tcPr>
          <w:p w14:paraId="0E1717F7" w14:textId="77777777" w:rsidR="00691FFA" w:rsidRPr="002B72FF" w:rsidRDefault="00691FFA" w:rsidP="00EF6FA5">
            <w:r w:rsidRPr="00AF4F24">
              <w:t>0.66</w:t>
            </w:r>
          </w:p>
        </w:tc>
        <w:tc>
          <w:tcPr>
            <w:tcW w:w="948" w:type="dxa"/>
          </w:tcPr>
          <w:p w14:paraId="26FF1402" w14:textId="77777777" w:rsidR="00691FFA" w:rsidRPr="00C37BEF" w:rsidRDefault="00691FFA" w:rsidP="00EF6FA5">
            <w:r w:rsidRPr="00C37BEF">
              <w:t>0.03</w:t>
            </w:r>
          </w:p>
        </w:tc>
        <w:tc>
          <w:tcPr>
            <w:tcW w:w="1139" w:type="dxa"/>
          </w:tcPr>
          <w:p w14:paraId="22AF49D3" w14:textId="77777777" w:rsidR="00691FFA" w:rsidRPr="00B50C51" w:rsidRDefault="00691FFA" w:rsidP="00EF6FA5">
            <w:pPr>
              <w:rPr>
                <w:b/>
                <w:bCs/>
              </w:rPr>
            </w:pPr>
            <w:r w:rsidRPr="00AF4F24">
              <w:t>0.13</w:t>
            </w:r>
          </w:p>
        </w:tc>
      </w:tr>
      <w:tr w:rsidR="00691FFA" w:rsidRPr="00146648" w14:paraId="58D269B9" w14:textId="77777777" w:rsidTr="00EF6FA5">
        <w:tc>
          <w:tcPr>
            <w:tcW w:w="2694" w:type="dxa"/>
          </w:tcPr>
          <w:p w14:paraId="2C388381" w14:textId="77777777" w:rsidR="00691FFA" w:rsidRDefault="00691FFA" w:rsidP="00EF6FA5">
            <w:r>
              <w:t>Th17 of CD4+ CM (%)</w:t>
            </w:r>
          </w:p>
        </w:tc>
        <w:tc>
          <w:tcPr>
            <w:tcW w:w="1275" w:type="dxa"/>
          </w:tcPr>
          <w:p w14:paraId="0F19AFD4" w14:textId="77777777" w:rsidR="00691FFA" w:rsidRDefault="00691FFA" w:rsidP="00EF6FA5">
            <w:r w:rsidRPr="00245DF6">
              <w:t>-0.32</w:t>
            </w:r>
          </w:p>
        </w:tc>
        <w:tc>
          <w:tcPr>
            <w:tcW w:w="993" w:type="dxa"/>
          </w:tcPr>
          <w:p w14:paraId="677B01D3" w14:textId="77777777" w:rsidR="00691FFA" w:rsidRPr="000F008F" w:rsidRDefault="00691FFA" w:rsidP="00EF6FA5">
            <w:pPr>
              <w:rPr>
                <w:b/>
                <w:bCs/>
              </w:rPr>
            </w:pPr>
            <w:r w:rsidRPr="00245DF6">
              <w:t>0.12</w:t>
            </w:r>
          </w:p>
        </w:tc>
        <w:tc>
          <w:tcPr>
            <w:tcW w:w="793" w:type="dxa"/>
          </w:tcPr>
          <w:p w14:paraId="7501E320" w14:textId="77777777" w:rsidR="00691FFA" w:rsidRPr="00FE7243" w:rsidRDefault="00691FFA" w:rsidP="00EF6FA5">
            <w:r w:rsidRPr="00245DF6">
              <w:t>0.36</w:t>
            </w:r>
          </w:p>
        </w:tc>
        <w:tc>
          <w:tcPr>
            <w:tcW w:w="1333" w:type="dxa"/>
          </w:tcPr>
          <w:p w14:paraId="64733CE8" w14:textId="77777777" w:rsidR="00691FFA" w:rsidRPr="002B72FF" w:rsidRDefault="00691FFA" w:rsidP="00EF6FA5">
            <w:r w:rsidRPr="00AF4F24">
              <w:t>-0.27</w:t>
            </w:r>
          </w:p>
        </w:tc>
        <w:tc>
          <w:tcPr>
            <w:tcW w:w="948" w:type="dxa"/>
          </w:tcPr>
          <w:p w14:paraId="33F47AE8" w14:textId="77777777" w:rsidR="00691FFA" w:rsidRPr="00312677" w:rsidRDefault="00691FFA" w:rsidP="00EF6FA5">
            <w:pPr>
              <w:rPr>
                <w:b/>
                <w:bCs/>
              </w:rPr>
            </w:pPr>
            <w:r w:rsidRPr="00AF4F24">
              <w:t>0.20</w:t>
            </w:r>
          </w:p>
        </w:tc>
        <w:tc>
          <w:tcPr>
            <w:tcW w:w="1139" w:type="dxa"/>
          </w:tcPr>
          <w:p w14:paraId="451BDBF7" w14:textId="77777777" w:rsidR="00691FFA" w:rsidRPr="00146648" w:rsidRDefault="00691FFA" w:rsidP="00EF6FA5">
            <w:pPr>
              <w:rPr>
                <w:b/>
                <w:bCs/>
              </w:rPr>
            </w:pPr>
            <w:r w:rsidRPr="00AF4F24">
              <w:t>0.50</w:t>
            </w:r>
          </w:p>
        </w:tc>
      </w:tr>
      <w:tr w:rsidR="00691FFA" w:rsidRPr="00FE7243" w14:paraId="24F41FEE" w14:textId="77777777" w:rsidTr="00EF6FA5">
        <w:tc>
          <w:tcPr>
            <w:tcW w:w="2694" w:type="dxa"/>
          </w:tcPr>
          <w:p w14:paraId="1B2EB3A1" w14:textId="77777777" w:rsidR="00691FFA" w:rsidRDefault="00691FFA" w:rsidP="00EF6FA5">
            <w:r>
              <w:t>CD8+ T cell (%)</w:t>
            </w:r>
          </w:p>
        </w:tc>
        <w:tc>
          <w:tcPr>
            <w:tcW w:w="1275" w:type="dxa"/>
          </w:tcPr>
          <w:p w14:paraId="69ADDDA9" w14:textId="77777777" w:rsidR="00691FFA" w:rsidRDefault="00691FFA" w:rsidP="00EF6FA5">
            <w:r w:rsidRPr="00245DF6">
              <w:t>-0.37</w:t>
            </w:r>
          </w:p>
        </w:tc>
        <w:tc>
          <w:tcPr>
            <w:tcW w:w="993" w:type="dxa"/>
          </w:tcPr>
          <w:p w14:paraId="4E1D82BF" w14:textId="77777777" w:rsidR="00691FFA" w:rsidRDefault="00691FFA" w:rsidP="00EF6FA5">
            <w:r w:rsidRPr="00245DF6">
              <w:t>0.33</w:t>
            </w:r>
          </w:p>
        </w:tc>
        <w:tc>
          <w:tcPr>
            <w:tcW w:w="793" w:type="dxa"/>
          </w:tcPr>
          <w:p w14:paraId="5D2DB7DF" w14:textId="77777777" w:rsidR="00691FFA" w:rsidRPr="00CC72A5" w:rsidRDefault="00691FFA" w:rsidP="00EF6FA5">
            <w:r w:rsidRPr="00245DF6">
              <w:t>0.58</w:t>
            </w:r>
          </w:p>
        </w:tc>
        <w:tc>
          <w:tcPr>
            <w:tcW w:w="1333" w:type="dxa"/>
          </w:tcPr>
          <w:p w14:paraId="3DF3C1B9" w14:textId="77777777" w:rsidR="00691FFA" w:rsidRPr="002B72FF" w:rsidRDefault="00691FFA" w:rsidP="00EF6FA5">
            <w:r w:rsidRPr="00AF4F24">
              <w:t>-0.50</w:t>
            </w:r>
          </w:p>
        </w:tc>
        <w:tc>
          <w:tcPr>
            <w:tcW w:w="948" w:type="dxa"/>
          </w:tcPr>
          <w:p w14:paraId="4B5BBCA2" w14:textId="77777777" w:rsidR="00691FFA" w:rsidRPr="002B72FF" w:rsidRDefault="00691FFA" w:rsidP="00EF6FA5">
            <w:r w:rsidRPr="00AF4F24">
              <w:t>0.20</w:t>
            </w:r>
          </w:p>
        </w:tc>
        <w:tc>
          <w:tcPr>
            <w:tcW w:w="1139" w:type="dxa"/>
          </w:tcPr>
          <w:p w14:paraId="1960784F" w14:textId="77777777" w:rsidR="00691FFA" w:rsidRPr="00FE7243" w:rsidRDefault="00691FFA" w:rsidP="00EF6FA5">
            <w:r w:rsidRPr="00AF4F24">
              <w:t>0.50</w:t>
            </w:r>
          </w:p>
        </w:tc>
      </w:tr>
      <w:tr w:rsidR="00691FFA" w:rsidRPr="00FE7243" w14:paraId="222C4CCB" w14:textId="77777777" w:rsidTr="00EF6FA5">
        <w:tc>
          <w:tcPr>
            <w:tcW w:w="2694" w:type="dxa"/>
          </w:tcPr>
          <w:p w14:paraId="4479ADE6" w14:textId="77777777" w:rsidR="00691FFA" w:rsidRDefault="00691FFA" w:rsidP="00EF6FA5">
            <w:r>
              <w:t>CD8+ naïve T cell (%)</w:t>
            </w:r>
          </w:p>
        </w:tc>
        <w:tc>
          <w:tcPr>
            <w:tcW w:w="1275" w:type="dxa"/>
          </w:tcPr>
          <w:p w14:paraId="0B11327D" w14:textId="77777777" w:rsidR="00691FFA" w:rsidRDefault="00691FFA" w:rsidP="00EF6FA5">
            <w:r w:rsidRPr="00245DF6">
              <w:t>0.05</w:t>
            </w:r>
          </w:p>
        </w:tc>
        <w:tc>
          <w:tcPr>
            <w:tcW w:w="993" w:type="dxa"/>
          </w:tcPr>
          <w:p w14:paraId="2DCAA866" w14:textId="77777777" w:rsidR="00691FFA" w:rsidRDefault="00691FFA" w:rsidP="00EF6FA5">
            <w:r w:rsidRPr="00245DF6">
              <w:t>0.92</w:t>
            </w:r>
          </w:p>
        </w:tc>
        <w:tc>
          <w:tcPr>
            <w:tcW w:w="793" w:type="dxa"/>
          </w:tcPr>
          <w:p w14:paraId="52AB135E" w14:textId="77777777" w:rsidR="00691FFA" w:rsidRPr="00FE7243" w:rsidRDefault="00691FFA" w:rsidP="00EF6FA5">
            <w:r w:rsidRPr="00245DF6">
              <w:t>0.92</w:t>
            </w:r>
          </w:p>
        </w:tc>
        <w:tc>
          <w:tcPr>
            <w:tcW w:w="1333" w:type="dxa"/>
          </w:tcPr>
          <w:p w14:paraId="0812CD7A" w14:textId="77777777" w:rsidR="00691FFA" w:rsidRPr="002B72FF" w:rsidRDefault="00691FFA" w:rsidP="00EF6FA5">
            <w:r w:rsidRPr="00AF4F24">
              <w:t>-0.48</w:t>
            </w:r>
          </w:p>
        </w:tc>
        <w:tc>
          <w:tcPr>
            <w:tcW w:w="948" w:type="dxa"/>
          </w:tcPr>
          <w:p w14:paraId="54616A01" w14:textId="77777777" w:rsidR="00691FFA" w:rsidRPr="002B72FF" w:rsidRDefault="00691FFA" w:rsidP="00EF6FA5">
            <w:r w:rsidRPr="00AF4F24">
              <w:t>0.28</w:t>
            </w:r>
          </w:p>
        </w:tc>
        <w:tc>
          <w:tcPr>
            <w:tcW w:w="1139" w:type="dxa"/>
          </w:tcPr>
          <w:p w14:paraId="382C9A68" w14:textId="77777777" w:rsidR="00691FFA" w:rsidRPr="00FE7243" w:rsidRDefault="00691FFA" w:rsidP="00EF6FA5">
            <w:r w:rsidRPr="00AF4F24">
              <w:t>0.50</w:t>
            </w:r>
          </w:p>
        </w:tc>
      </w:tr>
      <w:tr w:rsidR="00691FFA" w:rsidRPr="00FE7243" w14:paraId="5928C20E" w14:textId="77777777" w:rsidTr="00EF6FA5">
        <w:tc>
          <w:tcPr>
            <w:tcW w:w="2694" w:type="dxa"/>
          </w:tcPr>
          <w:p w14:paraId="188AC664" w14:textId="77777777" w:rsidR="00691FFA" w:rsidRDefault="00691FFA" w:rsidP="00EF6FA5">
            <w:r>
              <w:t>CD8+ EM (%)</w:t>
            </w:r>
          </w:p>
        </w:tc>
        <w:tc>
          <w:tcPr>
            <w:tcW w:w="1275" w:type="dxa"/>
          </w:tcPr>
          <w:p w14:paraId="1EE9981D" w14:textId="77777777" w:rsidR="00691FFA" w:rsidRDefault="00691FFA" w:rsidP="00EF6FA5">
            <w:r w:rsidRPr="00245DF6">
              <w:t>-0.64</w:t>
            </w:r>
          </w:p>
        </w:tc>
        <w:tc>
          <w:tcPr>
            <w:tcW w:w="993" w:type="dxa"/>
          </w:tcPr>
          <w:p w14:paraId="027D4357" w14:textId="77777777" w:rsidR="00691FFA" w:rsidRPr="00CB6E9E" w:rsidRDefault="00691FFA" w:rsidP="00EF6FA5">
            <w:pPr>
              <w:rPr>
                <w:b/>
                <w:bCs/>
              </w:rPr>
            </w:pPr>
            <w:r w:rsidRPr="00245DF6">
              <w:t>0.13</w:t>
            </w:r>
          </w:p>
        </w:tc>
        <w:tc>
          <w:tcPr>
            <w:tcW w:w="793" w:type="dxa"/>
          </w:tcPr>
          <w:p w14:paraId="1A8D19EE" w14:textId="77777777" w:rsidR="00691FFA" w:rsidRPr="00FE7243" w:rsidRDefault="00691FFA" w:rsidP="00EF6FA5">
            <w:r w:rsidRPr="00245DF6">
              <w:t>0.36</w:t>
            </w:r>
          </w:p>
        </w:tc>
        <w:tc>
          <w:tcPr>
            <w:tcW w:w="1333" w:type="dxa"/>
          </w:tcPr>
          <w:p w14:paraId="32287138" w14:textId="77777777" w:rsidR="00691FFA" w:rsidRPr="00CB6E9E" w:rsidRDefault="00691FFA" w:rsidP="00EF6FA5">
            <w:pPr>
              <w:rPr>
                <w:b/>
                <w:bCs/>
              </w:rPr>
            </w:pPr>
            <w:r w:rsidRPr="00AF4F24">
              <w:t>-0.29</w:t>
            </w:r>
          </w:p>
        </w:tc>
        <w:tc>
          <w:tcPr>
            <w:tcW w:w="948" w:type="dxa"/>
          </w:tcPr>
          <w:p w14:paraId="548C2CD6" w14:textId="77777777" w:rsidR="00691FFA" w:rsidRPr="00CB6E9E" w:rsidRDefault="00691FFA" w:rsidP="00EF6FA5">
            <w:pPr>
              <w:rPr>
                <w:b/>
                <w:bCs/>
              </w:rPr>
            </w:pPr>
            <w:r w:rsidRPr="00AF4F24">
              <w:t>0.51</w:t>
            </w:r>
          </w:p>
        </w:tc>
        <w:tc>
          <w:tcPr>
            <w:tcW w:w="1139" w:type="dxa"/>
          </w:tcPr>
          <w:p w14:paraId="20A0F020" w14:textId="77777777" w:rsidR="00691FFA" w:rsidRPr="00FE7243" w:rsidRDefault="00691FFA" w:rsidP="00EF6FA5">
            <w:r w:rsidRPr="00AF4F24">
              <w:t>0.73</w:t>
            </w:r>
          </w:p>
        </w:tc>
      </w:tr>
      <w:tr w:rsidR="00691FFA" w:rsidRPr="00FE7243" w14:paraId="62BEFCBF" w14:textId="77777777" w:rsidTr="00EF6FA5">
        <w:tc>
          <w:tcPr>
            <w:tcW w:w="2694" w:type="dxa"/>
          </w:tcPr>
          <w:p w14:paraId="0BA98967" w14:textId="77777777" w:rsidR="00691FFA" w:rsidRDefault="00691FFA" w:rsidP="00EF6FA5">
            <w:r w:rsidRPr="003D1701">
              <w:t>CD8+ CM</w:t>
            </w:r>
            <w:r>
              <w:t xml:space="preserve"> </w:t>
            </w:r>
            <w:r w:rsidRPr="003D1701">
              <w:t>(%)</w:t>
            </w:r>
          </w:p>
        </w:tc>
        <w:tc>
          <w:tcPr>
            <w:tcW w:w="1275" w:type="dxa"/>
          </w:tcPr>
          <w:p w14:paraId="0208E0A1" w14:textId="77777777" w:rsidR="00691FFA" w:rsidRPr="00E515EC" w:rsidRDefault="00691FFA" w:rsidP="00EF6FA5">
            <w:r w:rsidRPr="00245DF6">
              <w:t>0.05</w:t>
            </w:r>
          </w:p>
        </w:tc>
        <w:tc>
          <w:tcPr>
            <w:tcW w:w="993" w:type="dxa"/>
          </w:tcPr>
          <w:p w14:paraId="299E3A69" w14:textId="77777777" w:rsidR="00691FFA" w:rsidRPr="00E3747A" w:rsidRDefault="00691FFA" w:rsidP="00EF6FA5">
            <w:pPr>
              <w:rPr>
                <w:color w:val="FF0000"/>
              </w:rPr>
            </w:pPr>
            <w:r w:rsidRPr="00245DF6">
              <w:t>0.89</w:t>
            </w:r>
          </w:p>
        </w:tc>
        <w:tc>
          <w:tcPr>
            <w:tcW w:w="793" w:type="dxa"/>
          </w:tcPr>
          <w:p w14:paraId="36339149" w14:textId="77777777" w:rsidR="00691FFA" w:rsidRPr="00FE7243" w:rsidRDefault="00691FFA" w:rsidP="00EF6FA5">
            <w:r w:rsidRPr="00245DF6">
              <w:t>0.92</w:t>
            </w:r>
          </w:p>
        </w:tc>
        <w:tc>
          <w:tcPr>
            <w:tcW w:w="1333" w:type="dxa"/>
          </w:tcPr>
          <w:p w14:paraId="73595E68" w14:textId="77777777" w:rsidR="00691FFA" w:rsidRPr="002B72FF" w:rsidRDefault="00691FFA" w:rsidP="00EF6FA5">
            <w:r w:rsidRPr="00AF4F24">
              <w:t>0.19</w:t>
            </w:r>
          </w:p>
        </w:tc>
        <w:tc>
          <w:tcPr>
            <w:tcW w:w="948" w:type="dxa"/>
          </w:tcPr>
          <w:p w14:paraId="4687A129" w14:textId="77777777" w:rsidR="00691FFA" w:rsidRPr="002B72FF" w:rsidRDefault="00691FFA" w:rsidP="00EF6FA5">
            <w:r w:rsidRPr="00AF4F24">
              <w:t>0.60</w:t>
            </w:r>
          </w:p>
        </w:tc>
        <w:tc>
          <w:tcPr>
            <w:tcW w:w="1139" w:type="dxa"/>
          </w:tcPr>
          <w:p w14:paraId="5C3E7297" w14:textId="77777777" w:rsidR="00691FFA" w:rsidRPr="00FE7243" w:rsidRDefault="00691FFA" w:rsidP="00EF6FA5">
            <w:r w:rsidRPr="00AF4F24">
              <w:t>0.81</w:t>
            </w:r>
          </w:p>
        </w:tc>
      </w:tr>
      <w:tr w:rsidR="00691FFA" w:rsidRPr="00146648" w14:paraId="23B3575E" w14:textId="77777777" w:rsidTr="00EF6FA5">
        <w:tc>
          <w:tcPr>
            <w:tcW w:w="2694" w:type="dxa"/>
          </w:tcPr>
          <w:p w14:paraId="53F308D2" w14:textId="77777777" w:rsidR="00691FFA" w:rsidRDefault="00691FFA" w:rsidP="00EF6FA5">
            <w:r>
              <w:t>CD8+ EMRA (%)</w:t>
            </w:r>
          </w:p>
        </w:tc>
        <w:tc>
          <w:tcPr>
            <w:tcW w:w="1275" w:type="dxa"/>
          </w:tcPr>
          <w:p w14:paraId="2DA64D89" w14:textId="77777777" w:rsidR="00691FFA" w:rsidRDefault="00691FFA" w:rsidP="00EF6FA5">
            <w:r w:rsidRPr="00245DF6">
              <w:t>0.43</w:t>
            </w:r>
          </w:p>
        </w:tc>
        <w:tc>
          <w:tcPr>
            <w:tcW w:w="993" w:type="dxa"/>
          </w:tcPr>
          <w:p w14:paraId="5FF9542A" w14:textId="77777777" w:rsidR="00691FFA" w:rsidRPr="004A54A6" w:rsidRDefault="00691FFA" w:rsidP="00EF6FA5">
            <w:r w:rsidRPr="00245DF6">
              <w:t>0.45</w:t>
            </w:r>
          </w:p>
        </w:tc>
        <w:tc>
          <w:tcPr>
            <w:tcW w:w="793" w:type="dxa"/>
          </w:tcPr>
          <w:p w14:paraId="7B1EAF76" w14:textId="77777777" w:rsidR="00691FFA" w:rsidRPr="00FE7243" w:rsidRDefault="00691FFA" w:rsidP="00EF6FA5">
            <w:r w:rsidRPr="00245DF6">
              <w:t>0.68</w:t>
            </w:r>
          </w:p>
        </w:tc>
        <w:tc>
          <w:tcPr>
            <w:tcW w:w="1333" w:type="dxa"/>
          </w:tcPr>
          <w:p w14:paraId="633E4AC2" w14:textId="77777777" w:rsidR="00691FFA" w:rsidRPr="002B72FF" w:rsidRDefault="00691FFA" w:rsidP="00EF6FA5">
            <w:r w:rsidRPr="00AF4F24">
              <w:t>0.70</w:t>
            </w:r>
          </w:p>
        </w:tc>
        <w:tc>
          <w:tcPr>
            <w:tcW w:w="948" w:type="dxa"/>
          </w:tcPr>
          <w:p w14:paraId="67C6EF48" w14:textId="77777777" w:rsidR="00691FFA" w:rsidRPr="00146648" w:rsidRDefault="00691FFA" w:rsidP="00EF6FA5">
            <w:pPr>
              <w:rPr>
                <w:b/>
                <w:bCs/>
              </w:rPr>
            </w:pPr>
            <w:r w:rsidRPr="00AF4F24">
              <w:t>0.23</w:t>
            </w:r>
          </w:p>
        </w:tc>
        <w:tc>
          <w:tcPr>
            <w:tcW w:w="1139" w:type="dxa"/>
          </w:tcPr>
          <w:p w14:paraId="55D69231" w14:textId="77777777" w:rsidR="00691FFA" w:rsidRPr="00146648" w:rsidRDefault="00691FFA" w:rsidP="00EF6FA5">
            <w:pPr>
              <w:rPr>
                <w:b/>
                <w:bCs/>
              </w:rPr>
            </w:pPr>
            <w:r w:rsidRPr="00AF4F24">
              <w:t>0.50</w:t>
            </w:r>
          </w:p>
        </w:tc>
      </w:tr>
      <w:tr w:rsidR="00691FFA" w:rsidRPr="006C3502" w14:paraId="6A5DC7C2" w14:textId="77777777" w:rsidTr="00EF6FA5">
        <w:tc>
          <w:tcPr>
            <w:tcW w:w="2694" w:type="dxa"/>
          </w:tcPr>
          <w:p w14:paraId="322B6467" w14:textId="77777777" w:rsidR="00691FFA" w:rsidRDefault="00691FFA" w:rsidP="00EF6FA5">
            <w:r>
              <w:t>CD4+ HLA-DR+ CD38- (%)</w:t>
            </w:r>
          </w:p>
        </w:tc>
        <w:tc>
          <w:tcPr>
            <w:tcW w:w="1275" w:type="dxa"/>
          </w:tcPr>
          <w:p w14:paraId="45B7802F" w14:textId="77777777" w:rsidR="00691FFA" w:rsidRDefault="00691FFA" w:rsidP="00EF6FA5">
            <w:r w:rsidRPr="00245DF6">
              <w:t>0.21</w:t>
            </w:r>
          </w:p>
        </w:tc>
        <w:tc>
          <w:tcPr>
            <w:tcW w:w="993" w:type="dxa"/>
          </w:tcPr>
          <w:p w14:paraId="2BBD70D4" w14:textId="77777777" w:rsidR="00691FFA" w:rsidRPr="00EC21F9" w:rsidRDefault="00691FFA" w:rsidP="00EF6FA5">
            <w:pPr>
              <w:rPr>
                <w:b/>
                <w:bCs/>
              </w:rPr>
            </w:pPr>
            <w:r w:rsidRPr="00245DF6">
              <w:t>0.07</w:t>
            </w:r>
          </w:p>
        </w:tc>
        <w:tc>
          <w:tcPr>
            <w:tcW w:w="793" w:type="dxa"/>
          </w:tcPr>
          <w:p w14:paraId="1D9E421F" w14:textId="77777777" w:rsidR="00691FFA" w:rsidRPr="00FE7243" w:rsidRDefault="00691FFA" w:rsidP="00EF6FA5">
            <w:r w:rsidRPr="00245DF6">
              <w:t>0.31</w:t>
            </w:r>
          </w:p>
        </w:tc>
        <w:tc>
          <w:tcPr>
            <w:tcW w:w="1333" w:type="dxa"/>
          </w:tcPr>
          <w:p w14:paraId="5B5B4F37" w14:textId="77777777" w:rsidR="00691FFA" w:rsidRPr="002B72FF" w:rsidRDefault="00691FFA" w:rsidP="00EF6FA5">
            <w:r w:rsidRPr="00AF4F24">
              <w:t>0.35</w:t>
            </w:r>
          </w:p>
        </w:tc>
        <w:tc>
          <w:tcPr>
            <w:tcW w:w="948" w:type="dxa"/>
          </w:tcPr>
          <w:p w14:paraId="58FAD469" w14:textId="77777777" w:rsidR="00691FFA" w:rsidRPr="0072080E" w:rsidRDefault="00691FFA" w:rsidP="00EF6FA5">
            <w:pPr>
              <w:rPr>
                <w:b/>
                <w:bCs/>
              </w:rPr>
            </w:pPr>
            <w:r w:rsidRPr="0072080E">
              <w:rPr>
                <w:b/>
                <w:bCs/>
              </w:rPr>
              <w:t>1.7E-03</w:t>
            </w:r>
          </w:p>
        </w:tc>
        <w:tc>
          <w:tcPr>
            <w:tcW w:w="1139" w:type="dxa"/>
          </w:tcPr>
          <w:p w14:paraId="29B39B69" w14:textId="77777777" w:rsidR="00691FFA" w:rsidRPr="006C3502" w:rsidRDefault="00691FFA" w:rsidP="00EF6FA5">
            <w:pPr>
              <w:rPr>
                <w:b/>
                <w:bCs/>
              </w:rPr>
            </w:pPr>
            <w:r w:rsidRPr="006C3502">
              <w:rPr>
                <w:b/>
                <w:bCs/>
              </w:rPr>
              <w:t>0.01</w:t>
            </w:r>
          </w:p>
        </w:tc>
      </w:tr>
      <w:tr w:rsidR="00691FFA" w:rsidRPr="00FE7243" w14:paraId="1BA4007F" w14:textId="77777777" w:rsidTr="00EF6FA5">
        <w:tc>
          <w:tcPr>
            <w:tcW w:w="2694" w:type="dxa"/>
          </w:tcPr>
          <w:p w14:paraId="2AC55BA8" w14:textId="77777777" w:rsidR="00691FFA" w:rsidRPr="003D1701" w:rsidRDefault="00691FFA" w:rsidP="00EF6FA5">
            <w:r w:rsidRPr="003D1701">
              <w:t>CD4+ HLA-DR+ CD38+</w:t>
            </w:r>
            <w:r>
              <w:t xml:space="preserve"> </w:t>
            </w:r>
            <w:r w:rsidRPr="003D1701">
              <w:t>(%)</w:t>
            </w:r>
          </w:p>
        </w:tc>
        <w:tc>
          <w:tcPr>
            <w:tcW w:w="1275" w:type="dxa"/>
          </w:tcPr>
          <w:p w14:paraId="705A115F" w14:textId="77777777" w:rsidR="00691FFA" w:rsidRPr="004C6D9B" w:rsidRDefault="00691FFA" w:rsidP="00EF6FA5">
            <w:r w:rsidRPr="00245DF6">
              <w:t>-0.06</w:t>
            </w:r>
          </w:p>
        </w:tc>
        <w:tc>
          <w:tcPr>
            <w:tcW w:w="993" w:type="dxa"/>
          </w:tcPr>
          <w:p w14:paraId="4A596571" w14:textId="77777777" w:rsidR="00691FFA" w:rsidRPr="003D1701" w:rsidRDefault="00691FFA" w:rsidP="00EF6FA5">
            <w:r w:rsidRPr="00245DF6">
              <w:t>0.42</w:t>
            </w:r>
          </w:p>
        </w:tc>
        <w:tc>
          <w:tcPr>
            <w:tcW w:w="793" w:type="dxa"/>
          </w:tcPr>
          <w:p w14:paraId="62958AAC" w14:textId="77777777" w:rsidR="00691FFA" w:rsidRPr="00576B75" w:rsidRDefault="00691FFA" w:rsidP="00EF6FA5">
            <w:r w:rsidRPr="00245DF6">
              <w:t>0.68</w:t>
            </w:r>
          </w:p>
        </w:tc>
        <w:tc>
          <w:tcPr>
            <w:tcW w:w="1333" w:type="dxa"/>
          </w:tcPr>
          <w:p w14:paraId="1DF5D489" w14:textId="77777777" w:rsidR="00691FFA" w:rsidRPr="002B72FF" w:rsidRDefault="00691FFA" w:rsidP="00EF6FA5">
            <w:r w:rsidRPr="00AF4F24">
              <w:t>0.02</w:t>
            </w:r>
          </w:p>
        </w:tc>
        <w:tc>
          <w:tcPr>
            <w:tcW w:w="948" w:type="dxa"/>
          </w:tcPr>
          <w:p w14:paraId="7AE73C65" w14:textId="77777777" w:rsidR="00691FFA" w:rsidRPr="002B72FF" w:rsidRDefault="00691FFA" w:rsidP="00EF6FA5">
            <w:r w:rsidRPr="00AF4F24">
              <w:t>0.84</w:t>
            </w:r>
          </w:p>
        </w:tc>
        <w:tc>
          <w:tcPr>
            <w:tcW w:w="1139" w:type="dxa"/>
          </w:tcPr>
          <w:p w14:paraId="1404EA7A" w14:textId="77777777" w:rsidR="00691FFA" w:rsidRPr="00FE7243" w:rsidRDefault="00691FFA" w:rsidP="00EF6FA5">
            <w:r w:rsidRPr="00AF4F24">
              <w:t>0.96</w:t>
            </w:r>
          </w:p>
        </w:tc>
      </w:tr>
      <w:tr w:rsidR="00691FFA" w:rsidRPr="006C3502" w14:paraId="5A54ECB8" w14:textId="77777777" w:rsidTr="00EF6FA5">
        <w:tc>
          <w:tcPr>
            <w:tcW w:w="2694" w:type="dxa"/>
          </w:tcPr>
          <w:p w14:paraId="7DB3C81F" w14:textId="77777777" w:rsidR="00691FFA" w:rsidRDefault="00691FFA" w:rsidP="00EF6FA5">
            <w:r>
              <w:t>CD8+ HLA-DR+ CD38- (%)</w:t>
            </w:r>
          </w:p>
        </w:tc>
        <w:tc>
          <w:tcPr>
            <w:tcW w:w="1275" w:type="dxa"/>
          </w:tcPr>
          <w:p w14:paraId="7511521B" w14:textId="77777777" w:rsidR="00691FFA" w:rsidRDefault="00691FFA" w:rsidP="00EF6FA5">
            <w:r w:rsidRPr="00245DF6">
              <w:t>0.57</w:t>
            </w:r>
          </w:p>
        </w:tc>
        <w:tc>
          <w:tcPr>
            <w:tcW w:w="993" w:type="dxa"/>
          </w:tcPr>
          <w:p w14:paraId="3487D7F6" w14:textId="77777777" w:rsidR="00691FFA" w:rsidRPr="00C37BEF" w:rsidRDefault="00691FFA" w:rsidP="00EF6FA5">
            <w:r w:rsidRPr="00C37BEF">
              <w:t>0.01</w:t>
            </w:r>
          </w:p>
        </w:tc>
        <w:tc>
          <w:tcPr>
            <w:tcW w:w="793" w:type="dxa"/>
          </w:tcPr>
          <w:p w14:paraId="5A74BF79" w14:textId="77777777" w:rsidR="00691FFA" w:rsidRPr="000F008F" w:rsidRDefault="00691FFA" w:rsidP="00EF6FA5">
            <w:pPr>
              <w:rPr>
                <w:b/>
                <w:bCs/>
              </w:rPr>
            </w:pPr>
            <w:r w:rsidRPr="00245DF6">
              <w:t>0.12</w:t>
            </w:r>
          </w:p>
        </w:tc>
        <w:tc>
          <w:tcPr>
            <w:tcW w:w="1333" w:type="dxa"/>
          </w:tcPr>
          <w:p w14:paraId="4BE26D42" w14:textId="77777777" w:rsidR="00691FFA" w:rsidRPr="00CB6E9E" w:rsidRDefault="00691FFA" w:rsidP="00EF6FA5">
            <w:pPr>
              <w:rPr>
                <w:b/>
                <w:bCs/>
              </w:rPr>
            </w:pPr>
            <w:r w:rsidRPr="00AF4F24">
              <w:t>0.84</w:t>
            </w:r>
          </w:p>
        </w:tc>
        <w:tc>
          <w:tcPr>
            <w:tcW w:w="948" w:type="dxa"/>
          </w:tcPr>
          <w:p w14:paraId="488650D2" w14:textId="77777777" w:rsidR="00691FFA" w:rsidRPr="0072080E" w:rsidRDefault="00691FFA" w:rsidP="00EF6FA5">
            <w:pPr>
              <w:rPr>
                <w:b/>
                <w:bCs/>
              </w:rPr>
            </w:pPr>
            <w:r w:rsidRPr="0072080E">
              <w:rPr>
                <w:b/>
                <w:bCs/>
              </w:rPr>
              <w:t>2.8E-04</w:t>
            </w:r>
          </w:p>
        </w:tc>
        <w:tc>
          <w:tcPr>
            <w:tcW w:w="1139" w:type="dxa"/>
          </w:tcPr>
          <w:p w14:paraId="63D76BF1" w14:textId="77777777" w:rsidR="00691FFA" w:rsidRPr="006C3502" w:rsidRDefault="00691FFA" w:rsidP="00EF6FA5">
            <w:pPr>
              <w:rPr>
                <w:b/>
                <w:bCs/>
              </w:rPr>
            </w:pPr>
            <w:r w:rsidRPr="006C3502">
              <w:rPr>
                <w:b/>
                <w:bCs/>
              </w:rPr>
              <w:t>0.01</w:t>
            </w:r>
          </w:p>
        </w:tc>
      </w:tr>
      <w:tr w:rsidR="00691FFA" w:rsidRPr="00FE7243" w14:paraId="53317911" w14:textId="77777777" w:rsidTr="00EF6FA5">
        <w:tc>
          <w:tcPr>
            <w:tcW w:w="2694" w:type="dxa"/>
            <w:tcBorders>
              <w:bottom w:val="single" w:sz="4" w:space="0" w:color="auto"/>
            </w:tcBorders>
          </w:tcPr>
          <w:p w14:paraId="070A2577" w14:textId="77777777" w:rsidR="00691FFA" w:rsidRPr="00E3747A" w:rsidRDefault="00691FFA" w:rsidP="00EF6FA5">
            <w:pPr>
              <w:rPr>
                <w:color w:val="FF0000"/>
              </w:rPr>
            </w:pPr>
            <w:r w:rsidRPr="003D1701">
              <w:t>CD8+ HLA-DR+ CD38+</w:t>
            </w:r>
            <w:r>
              <w:t xml:space="preserve"> </w:t>
            </w:r>
            <w:r w:rsidRPr="003D1701">
              <w:t>(%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B4BF8CF" w14:textId="77777777" w:rsidR="00691FFA" w:rsidRPr="00EE2AE8" w:rsidRDefault="00691FFA" w:rsidP="00EF6FA5">
            <w:r w:rsidRPr="00245DF6">
              <w:t>-0.07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1C94E7FB" w14:textId="77777777" w:rsidR="00691FFA" w:rsidRPr="003D1701" w:rsidRDefault="00691FFA" w:rsidP="00EF6FA5">
            <w:r w:rsidRPr="00245DF6">
              <w:t>0.81</w:t>
            </w:r>
          </w:p>
        </w:tc>
        <w:tc>
          <w:tcPr>
            <w:tcW w:w="793" w:type="dxa"/>
            <w:tcBorders>
              <w:bottom w:val="single" w:sz="4" w:space="0" w:color="auto"/>
            </w:tcBorders>
          </w:tcPr>
          <w:p w14:paraId="1794464D" w14:textId="77777777" w:rsidR="00691FFA" w:rsidRPr="00FE7243" w:rsidRDefault="00691FFA" w:rsidP="00EF6FA5">
            <w:r w:rsidRPr="00245DF6">
              <w:t>0.92</w:t>
            </w:r>
          </w:p>
        </w:tc>
        <w:tc>
          <w:tcPr>
            <w:tcW w:w="1333" w:type="dxa"/>
            <w:tcBorders>
              <w:bottom w:val="single" w:sz="4" w:space="0" w:color="auto"/>
            </w:tcBorders>
          </w:tcPr>
          <w:p w14:paraId="2E59C1B4" w14:textId="77777777" w:rsidR="00691FFA" w:rsidRPr="002B72FF" w:rsidRDefault="00691FFA" w:rsidP="00EF6FA5">
            <w:r w:rsidRPr="00AF4F24">
              <w:t>0.37</w:t>
            </w:r>
          </w:p>
        </w:tc>
        <w:tc>
          <w:tcPr>
            <w:tcW w:w="948" w:type="dxa"/>
            <w:tcBorders>
              <w:bottom w:val="single" w:sz="4" w:space="0" w:color="auto"/>
            </w:tcBorders>
          </w:tcPr>
          <w:p w14:paraId="4468E60A" w14:textId="77777777" w:rsidR="00691FFA" w:rsidRPr="002B72FF" w:rsidRDefault="00691FFA" w:rsidP="00EF6FA5">
            <w:r w:rsidRPr="00AF4F24">
              <w:t>0.25</w:t>
            </w:r>
          </w:p>
        </w:tc>
        <w:tc>
          <w:tcPr>
            <w:tcW w:w="1139" w:type="dxa"/>
            <w:tcBorders>
              <w:bottom w:val="single" w:sz="4" w:space="0" w:color="auto"/>
            </w:tcBorders>
          </w:tcPr>
          <w:p w14:paraId="074DEAB3" w14:textId="77777777" w:rsidR="00691FFA" w:rsidRPr="00FE7243" w:rsidRDefault="00691FFA" w:rsidP="00EF6FA5">
            <w:r w:rsidRPr="00AF4F24">
              <w:t>0.50</w:t>
            </w:r>
          </w:p>
        </w:tc>
      </w:tr>
      <w:tr w:rsidR="00691FFA" w14:paraId="0CE35901" w14:textId="77777777" w:rsidTr="00EF6FA5">
        <w:tc>
          <w:tcPr>
            <w:tcW w:w="9175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2BFE692E" w14:textId="77777777" w:rsidR="00691FFA" w:rsidRDefault="00691FFA" w:rsidP="00EF6FA5">
            <w:r>
              <w:t>*Linear mixed model was applied to derive the coefficient estimates, per year and p value for trend.</w:t>
            </w:r>
          </w:p>
          <w:p w14:paraId="5A15C1AE" w14:textId="77777777" w:rsidR="00691FFA" w:rsidRDefault="00691FFA" w:rsidP="00EF6FA5">
            <w:r w:rsidRPr="00597448">
              <w:rPr>
                <w:vertAlign w:val="superscript"/>
              </w:rPr>
              <w:sym w:font="Symbol" w:char="F02B"/>
            </w:r>
            <w:r>
              <w:t>A</w:t>
            </w:r>
            <w:r w:rsidRPr="00E22C1D">
              <w:t>djusted for age at diagnosis and sex</w:t>
            </w:r>
            <w:r>
              <w:t>.</w:t>
            </w:r>
          </w:p>
          <w:p w14:paraId="0FB4245A" w14:textId="77777777" w:rsidR="00691FFA" w:rsidRDefault="00691FFA" w:rsidP="00EF6FA5">
            <w:r>
              <w:t>FDR: False discovery rate.</w:t>
            </w:r>
          </w:p>
        </w:tc>
      </w:tr>
    </w:tbl>
    <w:p w14:paraId="4084BCFE" w14:textId="77777777" w:rsidR="00691FFA" w:rsidRDefault="00691FFA" w:rsidP="00853854">
      <w:pPr>
        <w:spacing w:after="0" w:line="240" w:lineRule="auto"/>
      </w:pPr>
    </w:p>
    <w:p w14:paraId="78695005" w14:textId="77777777" w:rsidR="00691FFA" w:rsidRDefault="00691FFA" w:rsidP="00853854">
      <w:pPr>
        <w:spacing w:after="0" w:line="240" w:lineRule="auto"/>
      </w:pPr>
    </w:p>
    <w:p w14:paraId="14F6B055" w14:textId="17CFE84D" w:rsidR="000C41AD" w:rsidRPr="00B97073" w:rsidRDefault="00F7231C" w:rsidP="00F7231C">
      <w:pPr>
        <w:spacing w:after="0" w:line="240" w:lineRule="auto"/>
        <w:rPr>
          <w:b/>
          <w:bCs/>
          <w:sz w:val="28"/>
          <w:szCs w:val="28"/>
        </w:rPr>
      </w:pPr>
      <w:r w:rsidRPr="00B97073">
        <w:rPr>
          <w:b/>
          <w:bCs/>
          <w:sz w:val="28"/>
          <w:szCs w:val="28"/>
        </w:rPr>
        <w:t xml:space="preserve"> </w:t>
      </w:r>
    </w:p>
    <w:sectPr w:rsidR="000C41AD" w:rsidRPr="00B970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qAUAhsgdni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24A2"/>
    <w:rsid w:val="00881D67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231C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1A0D13-78F9-4198-82A2-B80E419A89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2</cp:revision>
  <cp:lastPrinted>2021-09-16T13:47:00Z</cp:lastPrinted>
  <dcterms:created xsi:type="dcterms:W3CDTF">2022-02-02T08:27:00Z</dcterms:created>
  <dcterms:modified xsi:type="dcterms:W3CDTF">2022-02-02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